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a94281efe910642452032d3e229312fb8111a9"/>
      <w:r>
        <w:rPr>
          <w:b/>
        </w:rPr>
        <w:t xml:space="preserve">ПРОТОКОЛ ЕЛЕКТРОННОГО АУКЦІОНУ № CLE001-UA-20240321-408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мельницька обл., Хмельницький р-н., м. Городок, вул. Шевченка, 18. Оренда – приміщення 3-го поверху площею 24,5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3-го поверху площею 24,5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074,57 грн, у тому числі ПДВ</w:t>
      </w:r>
      <w:r>
        <w:t xml:space="preserve"> </w:t>
      </w:r>
      <w:r>
        <w:t xml:space="preserve">17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44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5:42:47Z</dcterms:created>
  <dcterms:modified xsi:type="dcterms:W3CDTF">2024-06-26T15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